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58A15" w14:textId="77777777" w:rsidR="004A69D0" w:rsidRDefault="004A69D0" w:rsidP="00755715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</w:rPr>
      </w:pPr>
    </w:p>
    <w:p w14:paraId="34AADF50" w14:textId="3B8D3948" w:rsidR="002E27EF" w:rsidRPr="007B4C09" w:rsidRDefault="002E27EF" w:rsidP="00755715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</w:rPr>
      </w:pPr>
      <w:r w:rsidRPr="007B4C09">
        <w:rPr>
          <w:rFonts w:asciiTheme="majorHAnsi" w:hAnsiTheme="majorHAnsi" w:cstheme="majorHAnsi"/>
          <w:b/>
          <w:bCs/>
          <w:sz w:val="32"/>
          <w:szCs w:val="32"/>
          <w:u w:val="single"/>
        </w:rPr>
        <w:t xml:space="preserve">Welcome to </w:t>
      </w:r>
      <w:proofErr w:type="spellStart"/>
      <w:r w:rsidRPr="007B4C09">
        <w:rPr>
          <w:rFonts w:asciiTheme="majorHAnsi" w:hAnsiTheme="majorHAnsi" w:cstheme="majorHAnsi"/>
          <w:b/>
          <w:bCs/>
          <w:sz w:val="32"/>
          <w:szCs w:val="32"/>
          <w:u w:val="single"/>
        </w:rPr>
        <w:t>PandoLogic</w:t>
      </w:r>
      <w:proofErr w:type="spellEnd"/>
      <w:r w:rsidRPr="007B4C09">
        <w:rPr>
          <w:rFonts w:asciiTheme="majorHAnsi" w:hAnsiTheme="majorHAnsi" w:cstheme="majorHAnsi"/>
          <w:b/>
          <w:bCs/>
          <w:sz w:val="32"/>
          <w:szCs w:val="32"/>
          <w:u w:val="single"/>
        </w:rPr>
        <w:t xml:space="preserve"> Campaign </w:t>
      </w:r>
      <w:r w:rsidR="00B8112F">
        <w:rPr>
          <w:rFonts w:asciiTheme="majorHAnsi" w:hAnsiTheme="majorHAnsi" w:cstheme="majorHAnsi"/>
          <w:b/>
          <w:bCs/>
          <w:sz w:val="32"/>
          <w:szCs w:val="32"/>
          <w:u w:val="single"/>
        </w:rPr>
        <w:t xml:space="preserve">Success Team </w:t>
      </w:r>
      <w:r w:rsidRPr="007B4C09">
        <w:rPr>
          <w:rFonts w:asciiTheme="majorHAnsi" w:hAnsiTheme="majorHAnsi" w:cstheme="majorHAnsi"/>
          <w:b/>
          <w:bCs/>
          <w:sz w:val="32"/>
          <w:szCs w:val="32"/>
          <w:u w:val="single"/>
        </w:rPr>
        <w:t>test</w:t>
      </w:r>
      <w:r w:rsidR="002E429D">
        <w:rPr>
          <w:rFonts w:asciiTheme="majorHAnsi" w:hAnsiTheme="majorHAnsi" w:cstheme="majorHAnsi"/>
          <w:b/>
          <w:bCs/>
          <w:sz w:val="32"/>
          <w:szCs w:val="32"/>
          <w:u w:val="single"/>
        </w:rPr>
        <w:t>:</w:t>
      </w:r>
    </w:p>
    <w:p w14:paraId="0413C033" w14:textId="04C10892" w:rsidR="005C01D9" w:rsidRPr="007B4C09" w:rsidRDefault="005C01D9" w:rsidP="00755715">
      <w:pPr>
        <w:jc w:val="center"/>
        <w:rPr>
          <w:rFonts w:asciiTheme="majorHAnsi" w:hAnsiTheme="majorHAnsi" w:cstheme="majorHAnsi"/>
          <w:b/>
          <w:bCs/>
          <w:u w:val="single"/>
        </w:rPr>
      </w:pPr>
    </w:p>
    <w:p w14:paraId="7C728AAC" w14:textId="41303576" w:rsidR="005C01D9" w:rsidRPr="007B4C09" w:rsidRDefault="005C01D9" w:rsidP="007B4C09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b/>
          <w:bCs/>
          <w:u w:val="single"/>
        </w:rPr>
      </w:pPr>
      <w:r w:rsidRPr="007B4C09">
        <w:rPr>
          <w:rFonts w:asciiTheme="majorHAnsi" w:hAnsiTheme="majorHAnsi" w:cstheme="majorHAnsi"/>
          <w:b/>
          <w:bCs/>
          <w:u w:val="single"/>
        </w:rPr>
        <w:t xml:space="preserve">The first part is General capabilities and should take you </w:t>
      </w:r>
      <w:r w:rsidR="00701A16">
        <w:rPr>
          <w:rFonts w:asciiTheme="majorHAnsi" w:hAnsiTheme="majorHAnsi" w:cstheme="majorHAnsi"/>
          <w:b/>
          <w:bCs/>
          <w:u w:val="single"/>
        </w:rPr>
        <w:t xml:space="preserve">15 minutes </w:t>
      </w:r>
      <w:r w:rsidRPr="007B4C09">
        <w:rPr>
          <w:rFonts w:asciiTheme="majorHAnsi" w:hAnsiTheme="majorHAnsi" w:cstheme="majorHAnsi"/>
          <w:b/>
          <w:bCs/>
          <w:u w:val="single"/>
        </w:rPr>
        <w:t>to complete</w:t>
      </w:r>
    </w:p>
    <w:p w14:paraId="043B4ACD" w14:textId="77777777" w:rsidR="002E27EF" w:rsidRPr="007B4C09" w:rsidRDefault="002E27EF" w:rsidP="00755715">
      <w:pPr>
        <w:jc w:val="center"/>
        <w:rPr>
          <w:rFonts w:asciiTheme="majorHAnsi" w:hAnsiTheme="majorHAnsi" w:cstheme="majorHAnsi"/>
          <w:b/>
          <w:bCs/>
          <w:u w:val="single"/>
        </w:rPr>
      </w:pPr>
    </w:p>
    <w:p w14:paraId="63863D97" w14:textId="77777777" w:rsidR="00EA63E9" w:rsidRPr="007B4C09" w:rsidRDefault="00EA63E9" w:rsidP="00755715">
      <w:pPr>
        <w:rPr>
          <w:rFonts w:asciiTheme="majorHAnsi" w:hAnsiTheme="majorHAnsi" w:cstheme="majorHAnsi"/>
          <w:rtl/>
        </w:rPr>
      </w:pPr>
    </w:p>
    <w:p w14:paraId="5CCF16AE" w14:textId="77777777" w:rsidR="00B37364" w:rsidRPr="007B4C09" w:rsidRDefault="00B37364" w:rsidP="00B37364">
      <w:pPr>
        <w:pStyle w:val="ListParagraph"/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  <w:b/>
          <w:bCs/>
        </w:rPr>
        <w:t>Brainteasers</w:t>
      </w:r>
      <w:r w:rsidRPr="007B4C09">
        <w:rPr>
          <w:rFonts w:asciiTheme="majorHAnsi" w:hAnsiTheme="majorHAnsi" w:cstheme="majorHAnsi"/>
        </w:rPr>
        <w:t xml:space="preserve">: </w:t>
      </w:r>
    </w:p>
    <w:p w14:paraId="0FA5F625" w14:textId="7D755453" w:rsidR="00DC5E8B" w:rsidRPr="007B4C09" w:rsidRDefault="00F348E0" w:rsidP="00DC5E8B">
      <w:pPr>
        <w:pStyle w:val="ListParagraph"/>
        <w:numPr>
          <w:ilvl w:val="0"/>
          <w:numId w:val="1"/>
        </w:numPr>
        <w:spacing w:after="160" w:line="259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o are the founding </w:t>
      </w:r>
      <w:r w:rsidR="00D66A31">
        <w:rPr>
          <w:rFonts w:asciiTheme="majorHAnsi" w:hAnsiTheme="majorHAnsi" w:cstheme="majorHAnsi"/>
        </w:rPr>
        <w:t>team</w:t>
      </w:r>
      <w:r>
        <w:rPr>
          <w:rFonts w:asciiTheme="majorHAnsi" w:hAnsiTheme="majorHAnsi" w:cstheme="majorHAnsi"/>
        </w:rPr>
        <w:t xml:space="preserve"> of </w:t>
      </w:r>
      <w:proofErr w:type="spellStart"/>
      <w:r>
        <w:rPr>
          <w:rFonts w:asciiTheme="majorHAnsi" w:hAnsiTheme="majorHAnsi" w:cstheme="majorHAnsi"/>
        </w:rPr>
        <w:t>Pandologic</w:t>
      </w:r>
      <w:proofErr w:type="spellEnd"/>
      <w:r>
        <w:rPr>
          <w:rFonts w:asciiTheme="majorHAnsi" w:hAnsiTheme="majorHAnsi" w:cstheme="majorHAnsi"/>
        </w:rPr>
        <w:t xml:space="preserve"> and what are their current roles</w:t>
      </w:r>
      <w:r w:rsidR="00DC5E8B" w:rsidRPr="007B4C09">
        <w:rPr>
          <w:rFonts w:asciiTheme="majorHAnsi" w:hAnsiTheme="majorHAnsi" w:cstheme="majorHAnsi"/>
        </w:rPr>
        <w:t xml:space="preserve">? </w:t>
      </w:r>
    </w:p>
    <w:p w14:paraId="6CE09040" w14:textId="77777777" w:rsidR="008B2D44" w:rsidRPr="007B4C09" w:rsidRDefault="00B37364" w:rsidP="000A52A5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 xml:space="preserve">Your phone stopped </w:t>
      </w:r>
      <w:proofErr w:type="gramStart"/>
      <w:r w:rsidRPr="007B4C09">
        <w:rPr>
          <w:rFonts w:asciiTheme="majorHAnsi" w:hAnsiTheme="majorHAnsi" w:cstheme="majorHAnsi"/>
        </w:rPr>
        <w:t>ringing,</w:t>
      </w:r>
      <w:proofErr w:type="gramEnd"/>
      <w:r w:rsidRPr="007B4C09">
        <w:rPr>
          <w:rFonts w:asciiTheme="majorHAnsi" w:hAnsiTheme="majorHAnsi" w:cstheme="majorHAnsi"/>
        </w:rPr>
        <w:t xml:space="preserve"> please describe the actions you would take to solve the problem?</w:t>
      </w:r>
      <w:r w:rsidR="000A52A5" w:rsidRPr="007B4C09">
        <w:rPr>
          <w:rFonts w:asciiTheme="majorHAnsi" w:hAnsiTheme="majorHAnsi" w:cstheme="majorHAnsi"/>
        </w:rPr>
        <w:t xml:space="preserve"> [Don't use the internet]</w:t>
      </w:r>
    </w:p>
    <w:p w14:paraId="7E0AEAE5" w14:textId="77777777" w:rsidR="00DC5E8B" w:rsidRPr="007B4C09" w:rsidRDefault="00DC5E8B" w:rsidP="00DC5E8B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 xml:space="preserve">What is the angle between the hour hand and the minute hand at </w:t>
      </w:r>
      <w:proofErr w:type="gramStart"/>
      <w:r w:rsidRPr="007B4C09">
        <w:rPr>
          <w:rFonts w:asciiTheme="majorHAnsi" w:hAnsiTheme="majorHAnsi" w:cstheme="majorHAnsi"/>
        </w:rPr>
        <w:t>15:15 ?</w:t>
      </w:r>
      <w:proofErr w:type="gramEnd"/>
      <w:r w:rsidRPr="007B4C09">
        <w:rPr>
          <w:rFonts w:asciiTheme="majorHAnsi" w:hAnsiTheme="majorHAnsi" w:cstheme="majorHAnsi"/>
        </w:rPr>
        <w:t xml:space="preserve"> explain how you arrived at the answer.</w:t>
      </w:r>
      <w:r w:rsidR="000A52A5" w:rsidRPr="007B4C09">
        <w:rPr>
          <w:rFonts w:asciiTheme="majorHAnsi" w:hAnsiTheme="majorHAnsi" w:cstheme="majorHAnsi"/>
        </w:rPr>
        <w:t xml:space="preserve"> [Don't use the internet]</w:t>
      </w:r>
    </w:p>
    <w:p w14:paraId="03E258F1" w14:textId="77777777" w:rsidR="00653789" w:rsidRPr="007B4C09" w:rsidRDefault="00653789" w:rsidP="00653789">
      <w:pPr>
        <w:pStyle w:val="ListParagraph"/>
        <w:rPr>
          <w:rFonts w:asciiTheme="majorHAnsi" w:hAnsiTheme="majorHAnsi" w:cstheme="majorHAnsi"/>
        </w:rPr>
      </w:pPr>
    </w:p>
    <w:p w14:paraId="1D7AD1DF" w14:textId="77777777" w:rsidR="00DC5E8B" w:rsidRPr="007B4C09" w:rsidRDefault="00DC5E8B" w:rsidP="00DC5E8B">
      <w:pPr>
        <w:pStyle w:val="ListParagraph"/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  <w:noProof/>
        </w:rPr>
        <w:drawing>
          <wp:inline distT="0" distB="0" distL="0" distR="0" wp14:anchorId="1936F141" wp14:editId="6BD20521">
            <wp:extent cx="1047750" cy="1047750"/>
            <wp:effectExtent l="0" t="0" r="0" b="0"/>
            <wp:docPr id="1" name="Picture 1" descr="Image result for 15: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15: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213F5" w14:textId="77777777" w:rsidR="00B37364" w:rsidRPr="007B4C09" w:rsidRDefault="00B37364" w:rsidP="00B37364">
      <w:pPr>
        <w:rPr>
          <w:rFonts w:asciiTheme="majorHAnsi" w:hAnsiTheme="majorHAnsi" w:cstheme="majorHAnsi"/>
        </w:rPr>
      </w:pPr>
    </w:p>
    <w:p w14:paraId="15545D79" w14:textId="77777777" w:rsidR="00B22EB2" w:rsidRPr="007B4C09" w:rsidRDefault="00B22EB2" w:rsidP="004F34A2">
      <w:pPr>
        <w:rPr>
          <w:rFonts w:asciiTheme="majorHAnsi" w:hAnsiTheme="majorHAnsi" w:cstheme="majorHAnsi"/>
          <w:b/>
          <w:bCs/>
        </w:rPr>
      </w:pPr>
    </w:p>
    <w:p w14:paraId="6D1A5350" w14:textId="56CEAB65" w:rsidR="007B4C09" w:rsidRPr="007B4C09" w:rsidRDefault="007B4C09" w:rsidP="007B4C09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b/>
          <w:bCs/>
          <w:u w:val="single"/>
        </w:rPr>
      </w:pPr>
      <w:r w:rsidRPr="007B4C09">
        <w:rPr>
          <w:rFonts w:asciiTheme="majorHAnsi" w:hAnsiTheme="majorHAnsi" w:cstheme="majorHAnsi"/>
          <w:b/>
          <w:bCs/>
          <w:u w:val="single"/>
        </w:rPr>
        <w:t xml:space="preserve">The </w:t>
      </w:r>
      <w:r>
        <w:rPr>
          <w:rFonts w:asciiTheme="majorHAnsi" w:hAnsiTheme="majorHAnsi" w:cstheme="majorHAnsi"/>
          <w:b/>
          <w:bCs/>
          <w:u w:val="single"/>
        </w:rPr>
        <w:t>Second</w:t>
      </w:r>
      <w:r w:rsidRPr="007B4C09">
        <w:rPr>
          <w:rFonts w:asciiTheme="majorHAnsi" w:hAnsiTheme="majorHAnsi" w:cstheme="majorHAnsi"/>
          <w:b/>
          <w:bCs/>
          <w:u w:val="single"/>
        </w:rPr>
        <w:t xml:space="preserve"> part is </w:t>
      </w:r>
      <w:r w:rsidR="00BB6094">
        <w:rPr>
          <w:rFonts w:asciiTheme="majorHAnsi" w:hAnsiTheme="majorHAnsi" w:cstheme="majorHAnsi"/>
          <w:b/>
          <w:bCs/>
          <w:u w:val="single"/>
        </w:rPr>
        <w:t xml:space="preserve">Excel </w:t>
      </w:r>
      <w:r w:rsidRPr="007B4C09">
        <w:rPr>
          <w:rFonts w:asciiTheme="majorHAnsi" w:hAnsiTheme="majorHAnsi" w:cstheme="majorHAnsi"/>
          <w:b/>
          <w:bCs/>
          <w:u w:val="single"/>
        </w:rPr>
        <w:t xml:space="preserve">capabilities and should take you </w:t>
      </w:r>
      <w:r w:rsidR="00701A16">
        <w:rPr>
          <w:rFonts w:asciiTheme="majorHAnsi" w:hAnsiTheme="majorHAnsi" w:cstheme="majorHAnsi"/>
          <w:b/>
          <w:bCs/>
          <w:u w:val="single"/>
        </w:rPr>
        <w:t xml:space="preserve">45 minutes </w:t>
      </w:r>
      <w:r w:rsidRPr="007B4C09">
        <w:rPr>
          <w:rFonts w:asciiTheme="majorHAnsi" w:hAnsiTheme="majorHAnsi" w:cstheme="majorHAnsi"/>
          <w:b/>
          <w:bCs/>
          <w:u w:val="single"/>
        </w:rPr>
        <w:t>to complete</w:t>
      </w:r>
      <w:r>
        <w:rPr>
          <w:rFonts w:asciiTheme="majorHAnsi" w:hAnsiTheme="majorHAnsi" w:cstheme="majorHAnsi"/>
          <w:b/>
          <w:bCs/>
          <w:u w:val="single"/>
        </w:rPr>
        <w:br/>
      </w:r>
    </w:p>
    <w:p w14:paraId="72F783F4" w14:textId="77777777" w:rsidR="00C2637F" w:rsidRPr="007B4C09" w:rsidRDefault="00C2637F" w:rsidP="00C2637F">
      <w:pPr>
        <w:pStyle w:val="ListParagraph"/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 xml:space="preserve">Using </w:t>
      </w:r>
      <w:r w:rsidRPr="007B4C09">
        <w:rPr>
          <w:rFonts w:asciiTheme="majorHAnsi" w:hAnsiTheme="majorHAnsi" w:cstheme="majorHAnsi"/>
          <w:b/>
          <w:bCs/>
        </w:rPr>
        <w:t xml:space="preserve">pivot tables </w:t>
      </w:r>
      <w:r w:rsidR="005907D6" w:rsidRPr="007B4C09">
        <w:rPr>
          <w:rFonts w:asciiTheme="majorHAnsi" w:hAnsiTheme="majorHAnsi" w:cstheme="majorHAnsi"/>
          <w:b/>
          <w:bCs/>
        </w:rPr>
        <w:t xml:space="preserve">and </w:t>
      </w:r>
      <w:r w:rsidR="000A52A5" w:rsidRPr="007B4C09">
        <w:rPr>
          <w:rFonts w:asciiTheme="majorHAnsi" w:hAnsiTheme="majorHAnsi" w:cstheme="majorHAnsi"/>
          <w:b/>
          <w:bCs/>
        </w:rPr>
        <w:t>VLOOKUP</w:t>
      </w:r>
      <w:r w:rsidR="005907D6" w:rsidRPr="007B4C09">
        <w:rPr>
          <w:rFonts w:asciiTheme="majorHAnsi" w:hAnsiTheme="majorHAnsi" w:cstheme="majorHAnsi"/>
        </w:rPr>
        <w:t xml:space="preserve"> </w:t>
      </w:r>
      <w:r w:rsidRPr="007B4C09">
        <w:rPr>
          <w:rFonts w:asciiTheme="majorHAnsi" w:hAnsiTheme="majorHAnsi" w:cstheme="majorHAnsi"/>
        </w:rPr>
        <w:t>please show the following data:</w:t>
      </w:r>
    </w:p>
    <w:p w14:paraId="1C8E0B73" w14:textId="77777777" w:rsidR="00C2637F" w:rsidRPr="007B4C09" w:rsidRDefault="0057106E" w:rsidP="00976544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>Use Pivot table to show the t</w:t>
      </w:r>
      <w:r w:rsidR="00C2637F" w:rsidRPr="007B4C09">
        <w:rPr>
          <w:rFonts w:asciiTheme="majorHAnsi" w:hAnsiTheme="majorHAnsi" w:cstheme="majorHAnsi"/>
        </w:rPr>
        <w:t xml:space="preserve">otal cost of </w:t>
      </w:r>
      <w:r w:rsidR="00C2637F" w:rsidRPr="007B4C09">
        <w:rPr>
          <w:rFonts w:asciiTheme="majorHAnsi" w:hAnsiTheme="majorHAnsi" w:cstheme="majorHAnsi"/>
          <w:b/>
          <w:bCs/>
        </w:rPr>
        <w:t>pa</w:t>
      </w:r>
      <w:r w:rsidR="00F63BFF" w:rsidRPr="007B4C09">
        <w:rPr>
          <w:rFonts w:asciiTheme="majorHAnsi" w:hAnsiTheme="majorHAnsi" w:cstheme="majorHAnsi"/>
          <w:b/>
          <w:bCs/>
        </w:rPr>
        <w:t>id campaigns</w:t>
      </w:r>
      <w:r w:rsidR="00994EEA" w:rsidRPr="007B4C09">
        <w:rPr>
          <w:rFonts w:asciiTheme="majorHAnsi" w:hAnsiTheme="majorHAnsi" w:cstheme="majorHAnsi"/>
          <w:b/>
          <w:bCs/>
        </w:rPr>
        <w:t xml:space="preserve"> </w:t>
      </w:r>
      <w:r w:rsidR="00203E30" w:rsidRPr="007B4C09">
        <w:rPr>
          <w:rFonts w:asciiTheme="majorHAnsi" w:hAnsiTheme="majorHAnsi" w:cstheme="majorHAnsi"/>
          <w:b/>
          <w:bCs/>
        </w:rPr>
        <w:t>only</w:t>
      </w:r>
      <w:r w:rsidR="00203E30" w:rsidRPr="007B4C09">
        <w:rPr>
          <w:rFonts w:asciiTheme="majorHAnsi" w:hAnsiTheme="majorHAnsi" w:cstheme="majorHAnsi"/>
        </w:rPr>
        <w:t xml:space="preserve"> </w:t>
      </w:r>
      <w:r w:rsidR="00994EEA" w:rsidRPr="007B4C09">
        <w:rPr>
          <w:rFonts w:asciiTheme="majorHAnsi" w:hAnsiTheme="majorHAnsi" w:cstheme="majorHAnsi"/>
        </w:rPr>
        <w:t xml:space="preserve">(filter by </w:t>
      </w:r>
      <w:proofErr w:type="spellStart"/>
      <w:r w:rsidR="00994EEA" w:rsidRPr="007B4C09">
        <w:rPr>
          <w:rFonts w:asciiTheme="majorHAnsi" w:hAnsiTheme="majorHAnsi" w:cstheme="majorHAnsi"/>
        </w:rPr>
        <w:t>ClickSourceDesc</w:t>
      </w:r>
      <w:proofErr w:type="spellEnd"/>
      <w:r w:rsidR="00994EEA" w:rsidRPr="007B4C09">
        <w:rPr>
          <w:rFonts w:asciiTheme="majorHAnsi" w:hAnsiTheme="majorHAnsi" w:cstheme="majorHAnsi"/>
        </w:rPr>
        <w:t>)</w:t>
      </w:r>
      <w:r w:rsidR="00F63BFF" w:rsidRPr="007B4C09">
        <w:rPr>
          <w:rFonts w:asciiTheme="majorHAnsi" w:hAnsiTheme="majorHAnsi" w:cstheme="majorHAnsi"/>
        </w:rPr>
        <w:t xml:space="preserve"> in </w:t>
      </w:r>
      <w:r w:rsidR="00F63BFF" w:rsidRPr="007B4C09">
        <w:rPr>
          <w:rFonts w:asciiTheme="majorHAnsi" w:hAnsiTheme="majorHAnsi" w:cstheme="majorHAnsi"/>
          <w:b/>
          <w:bCs/>
        </w:rPr>
        <w:t>February</w:t>
      </w:r>
    </w:p>
    <w:p w14:paraId="1059EC29" w14:textId="77777777" w:rsidR="000A52A5" w:rsidRPr="007B4C09" w:rsidRDefault="0057106E" w:rsidP="009338D1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 xml:space="preserve">Use </w:t>
      </w:r>
      <w:r w:rsidR="004B49DE" w:rsidRPr="007B4C09">
        <w:rPr>
          <w:rFonts w:asciiTheme="majorHAnsi" w:hAnsiTheme="majorHAnsi" w:cstheme="majorHAnsi"/>
        </w:rPr>
        <w:t>VLOOKUP</w:t>
      </w:r>
      <w:r w:rsidRPr="007B4C09">
        <w:rPr>
          <w:rFonts w:asciiTheme="majorHAnsi" w:hAnsiTheme="majorHAnsi" w:cstheme="majorHAnsi"/>
        </w:rPr>
        <w:t xml:space="preserve"> function to a</w:t>
      </w:r>
      <w:r w:rsidR="000F3D37" w:rsidRPr="007B4C09">
        <w:rPr>
          <w:rFonts w:asciiTheme="majorHAnsi" w:hAnsiTheme="majorHAnsi" w:cstheme="majorHAnsi"/>
        </w:rPr>
        <w:t xml:space="preserve">dd a column to </w:t>
      </w:r>
      <w:proofErr w:type="spellStart"/>
      <w:r w:rsidR="000F3D37" w:rsidRPr="007B4C09">
        <w:rPr>
          <w:rFonts w:asciiTheme="majorHAnsi" w:hAnsiTheme="majorHAnsi" w:cstheme="majorHAnsi"/>
        </w:rPr>
        <w:t>FactCampaignPerformance</w:t>
      </w:r>
      <w:proofErr w:type="spellEnd"/>
      <w:r w:rsidR="000F3D37" w:rsidRPr="007B4C09">
        <w:rPr>
          <w:rFonts w:asciiTheme="majorHAnsi" w:hAnsiTheme="majorHAnsi" w:cstheme="majorHAnsi"/>
        </w:rPr>
        <w:t xml:space="preserve"> showing the job title of each job</w:t>
      </w:r>
      <w:r w:rsidR="00E37131" w:rsidRPr="007B4C09">
        <w:rPr>
          <w:rFonts w:asciiTheme="majorHAnsi" w:hAnsiTheme="majorHAnsi" w:cstheme="majorHAnsi"/>
        </w:rPr>
        <w:t xml:space="preserve"> (from </w:t>
      </w:r>
      <w:proofErr w:type="spellStart"/>
      <w:r w:rsidR="009811FA" w:rsidRPr="007B4C09">
        <w:rPr>
          <w:rFonts w:asciiTheme="majorHAnsi" w:hAnsiTheme="majorHAnsi" w:cstheme="majorHAnsi"/>
        </w:rPr>
        <w:t>DimJ</w:t>
      </w:r>
      <w:r w:rsidR="00E37131" w:rsidRPr="007B4C09">
        <w:rPr>
          <w:rFonts w:asciiTheme="majorHAnsi" w:hAnsiTheme="majorHAnsi" w:cstheme="majorHAnsi"/>
        </w:rPr>
        <w:t>obs</w:t>
      </w:r>
      <w:proofErr w:type="spellEnd"/>
      <w:r w:rsidR="00E37131" w:rsidRPr="007B4C09">
        <w:rPr>
          <w:rFonts w:asciiTheme="majorHAnsi" w:hAnsiTheme="majorHAnsi" w:cstheme="majorHAnsi"/>
        </w:rPr>
        <w:t xml:space="preserve"> table)</w:t>
      </w:r>
      <w:r w:rsidR="000F3D37" w:rsidRPr="007B4C09">
        <w:rPr>
          <w:rFonts w:asciiTheme="majorHAnsi" w:hAnsiTheme="majorHAnsi" w:cstheme="majorHAnsi"/>
        </w:rPr>
        <w:t>.</w:t>
      </w:r>
    </w:p>
    <w:p w14:paraId="64C588E8" w14:textId="77777777" w:rsidR="00C2637F" w:rsidRPr="007B4C09" w:rsidRDefault="0057106E" w:rsidP="00C054A4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 xml:space="preserve">Use </w:t>
      </w:r>
      <w:r w:rsidR="00E37131" w:rsidRPr="007B4C09">
        <w:rPr>
          <w:rFonts w:asciiTheme="majorHAnsi" w:hAnsiTheme="majorHAnsi" w:cstheme="majorHAnsi"/>
        </w:rPr>
        <w:t xml:space="preserve">another </w:t>
      </w:r>
      <w:r w:rsidRPr="007B4C09">
        <w:rPr>
          <w:rFonts w:asciiTheme="majorHAnsi" w:hAnsiTheme="majorHAnsi" w:cstheme="majorHAnsi"/>
        </w:rPr>
        <w:t xml:space="preserve">Pivot table to show the </w:t>
      </w:r>
      <w:r w:rsidR="000F3D37" w:rsidRPr="007B4C09">
        <w:rPr>
          <w:rFonts w:asciiTheme="majorHAnsi" w:hAnsiTheme="majorHAnsi" w:cstheme="majorHAnsi"/>
        </w:rPr>
        <w:t>c</w:t>
      </w:r>
      <w:r w:rsidR="00F63BFF" w:rsidRPr="007B4C09">
        <w:rPr>
          <w:rFonts w:asciiTheme="majorHAnsi" w:hAnsiTheme="majorHAnsi" w:cstheme="majorHAnsi"/>
        </w:rPr>
        <w:t>ost, views, applicants, CPC</w:t>
      </w:r>
      <w:r w:rsidR="002011E3" w:rsidRPr="007B4C09">
        <w:rPr>
          <w:rFonts w:asciiTheme="majorHAnsi" w:hAnsiTheme="majorHAnsi" w:cstheme="majorHAnsi"/>
        </w:rPr>
        <w:t xml:space="preserve"> (Cost per click)</w:t>
      </w:r>
      <w:r w:rsidR="00F63BFF" w:rsidRPr="007B4C09">
        <w:rPr>
          <w:rFonts w:asciiTheme="majorHAnsi" w:hAnsiTheme="majorHAnsi" w:cstheme="majorHAnsi"/>
        </w:rPr>
        <w:t xml:space="preserve"> and </w:t>
      </w:r>
      <w:r w:rsidR="00B22EB2" w:rsidRPr="007B4C09">
        <w:rPr>
          <w:rFonts w:asciiTheme="majorHAnsi" w:hAnsiTheme="majorHAnsi" w:cstheme="majorHAnsi"/>
        </w:rPr>
        <w:t>CPA (</w:t>
      </w:r>
      <w:r w:rsidR="00F63BFF" w:rsidRPr="007B4C09">
        <w:rPr>
          <w:rFonts w:asciiTheme="majorHAnsi" w:hAnsiTheme="majorHAnsi" w:cstheme="majorHAnsi"/>
        </w:rPr>
        <w:t xml:space="preserve">cost per applicant) for each job </w:t>
      </w:r>
      <w:r w:rsidR="000F3D37" w:rsidRPr="007B4C09">
        <w:rPr>
          <w:rFonts w:asciiTheme="majorHAnsi" w:hAnsiTheme="majorHAnsi" w:cstheme="majorHAnsi"/>
        </w:rPr>
        <w:t xml:space="preserve">title </w:t>
      </w:r>
      <w:r w:rsidR="00F63BFF" w:rsidRPr="007B4C09">
        <w:rPr>
          <w:rFonts w:asciiTheme="majorHAnsi" w:hAnsiTheme="majorHAnsi" w:cstheme="majorHAnsi"/>
        </w:rPr>
        <w:t>for the entire period</w:t>
      </w:r>
      <w:r w:rsidR="00E8743F" w:rsidRPr="007B4C09">
        <w:rPr>
          <w:rFonts w:asciiTheme="majorHAnsi" w:hAnsiTheme="majorHAnsi" w:cstheme="majorHAnsi"/>
        </w:rPr>
        <w:t xml:space="preserve"> (use </w:t>
      </w:r>
      <w:r w:rsidR="00E8743F" w:rsidRPr="007B4C09">
        <w:rPr>
          <w:rFonts w:asciiTheme="majorHAnsi" w:hAnsiTheme="majorHAnsi" w:cstheme="majorHAnsi"/>
          <w:b/>
          <w:bCs/>
        </w:rPr>
        <w:t>calculated fields</w:t>
      </w:r>
      <w:r w:rsidR="00E8743F" w:rsidRPr="007B4C09">
        <w:rPr>
          <w:rFonts w:asciiTheme="majorHAnsi" w:hAnsiTheme="majorHAnsi" w:cstheme="majorHAnsi"/>
        </w:rPr>
        <w:t xml:space="preserve"> where appropriate)</w:t>
      </w:r>
      <w:r w:rsidR="00B22EB2" w:rsidRPr="007B4C09">
        <w:rPr>
          <w:rFonts w:asciiTheme="majorHAnsi" w:hAnsiTheme="majorHAnsi" w:cstheme="majorHAnsi"/>
        </w:rPr>
        <w:t>.</w:t>
      </w:r>
    </w:p>
    <w:p w14:paraId="4F915199" w14:textId="6B1CE423" w:rsidR="007B4C09" w:rsidRDefault="002963A5" w:rsidP="007B4C09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>In your opinion w</w:t>
      </w:r>
      <w:r w:rsidR="00B22EB2" w:rsidRPr="007B4C09">
        <w:rPr>
          <w:rFonts w:asciiTheme="majorHAnsi" w:hAnsiTheme="majorHAnsi" w:cstheme="majorHAnsi"/>
        </w:rPr>
        <w:t xml:space="preserve">hich </w:t>
      </w:r>
      <w:r w:rsidR="00EA2FD6" w:rsidRPr="007B4C09">
        <w:rPr>
          <w:rFonts w:asciiTheme="majorHAnsi" w:hAnsiTheme="majorHAnsi" w:cstheme="majorHAnsi"/>
        </w:rPr>
        <w:t>affiliate</w:t>
      </w:r>
      <w:r w:rsidR="00B22EB2" w:rsidRPr="007B4C09">
        <w:rPr>
          <w:rFonts w:asciiTheme="majorHAnsi" w:hAnsiTheme="majorHAnsi" w:cstheme="majorHAnsi"/>
        </w:rPr>
        <w:t xml:space="preserve"> </w:t>
      </w:r>
      <w:r w:rsidR="00EA2FD6" w:rsidRPr="007B4C09">
        <w:rPr>
          <w:rFonts w:asciiTheme="majorHAnsi" w:hAnsiTheme="majorHAnsi" w:cstheme="majorHAnsi"/>
        </w:rPr>
        <w:t>has</w:t>
      </w:r>
      <w:r w:rsidR="00B22EB2" w:rsidRPr="007B4C09">
        <w:rPr>
          <w:rFonts w:asciiTheme="majorHAnsi" w:hAnsiTheme="majorHAnsi" w:cstheme="majorHAnsi"/>
        </w:rPr>
        <w:t xml:space="preserve"> the best </w:t>
      </w:r>
      <w:r w:rsidR="00EA2FD6" w:rsidRPr="007B4C09">
        <w:rPr>
          <w:rFonts w:asciiTheme="majorHAnsi" w:hAnsiTheme="majorHAnsi" w:cstheme="majorHAnsi"/>
        </w:rPr>
        <w:t>performance? Elaborate.</w:t>
      </w:r>
    </w:p>
    <w:p w14:paraId="4E690342" w14:textId="2DAECE39" w:rsidR="00D76004" w:rsidRDefault="00D76004" w:rsidP="00D76004">
      <w:pPr>
        <w:pStyle w:val="ListParagraph"/>
        <w:ind w:left="1080"/>
        <w:rPr>
          <w:rFonts w:asciiTheme="majorHAnsi" w:hAnsiTheme="majorHAnsi" w:cstheme="majorHAnsi"/>
        </w:rPr>
      </w:pPr>
    </w:p>
    <w:p w14:paraId="262A32FB" w14:textId="1A9D0FA6" w:rsidR="00D76004" w:rsidRPr="00000A19" w:rsidRDefault="00D76004" w:rsidP="00D76004">
      <w:pPr>
        <w:pStyle w:val="ListParagraph"/>
        <w:ind w:left="1080"/>
        <w:rPr>
          <w:rFonts w:asciiTheme="majorHAnsi" w:hAnsiTheme="majorHAnsi" w:cstheme="majorHAnsi"/>
          <w:b/>
          <w:bCs/>
        </w:rPr>
      </w:pPr>
      <w:r w:rsidRPr="00000A19">
        <w:rPr>
          <w:rFonts w:asciiTheme="majorHAnsi" w:hAnsiTheme="majorHAnsi" w:cstheme="majorHAnsi"/>
          <w:b/>
          <w:bCs/>
        </w:rPr>
        <w:t>based on JT's performance table</w:t>
      </w:r>
      <w:r w:rsidR="00EF41B9">
        <w:rPr>
          <w:rFonts w:asciiTheme="majorHAnsi" w:hAnsiTheme="majorHAnsi" w:cstheme="majorHAnsi"/>
          <w:b/>
          <w:bCs/>
        </w:rPr>
        <w:t>:</w:t>
      </w:r>
    </w:p>
    <w:p w14:paraId="33E927A7" w14:textId="40893757" w:rsidR="00653789" w:rsidRPr="007B4C09" w:rsidRDefault="00653789" w:rsidP="007B4C09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>Please show performance per location</w:t>
      </w:r>
      <w:r w:rsidR="00FE2E55" w:rsidRPr="007B4C09">
        <w:rPr>
          <w:rFonts w:asciiTheme="majorHAnsi" w:hAnsiTheme="majorHAnsi" w:cstheme="majorHAnsi"/>
        </w:rPr>
        <w:t>.</w:t>
      </w:r>
    </w:p>
    <w:p w14:paraId="12A30B36" w14:textId="77777777" w:rsidR="00FE2E55" w:rsidRPr="007B4C09" w:rsidRDefault="00FE2E55" w:rsidP="00FE2E55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>What is the best location you recommend using? In your answer take into consideration applicants / clicks / conversion.</w:t>
      </w:r>
    </w:p>
    <w:p w14:paraId="13F1CC6B" w14:textId="07BC30A7" w:rsidR="00FE2E55" w:rsidRPr="007B4C09" w:rsidRDefault="00FE2E55" w:rsidP="00FE2E55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 xml:space="preserve">Which location you </w:t>
      </w:r>
      <w:r w:rsidR="0016118E" w:rsidRPr="007B4C09">
        <w:rPr>
          <w:rFonts w:asciiTheme="majorHAnsi" w:hAnsiTheme="majorHAnsi" w:cstheme="majorHAnsi"/>
        </w:rPr>
        <w:t>do not</w:t>
      </w:r>
      <w:r w:rsidRPr="007B4C09">
        <w:rPr>
          <w:rFonts w:asciiTheme="majorHAnsi" w:hAnsiTheme="majorHAnsi" w:cstheme="majorHAnsi"/>
        </w:rPr>
        <w:t xml:space="preserve"> recommend using at all?</w:t>
      </w:r>
    </w:p>
    <w:p w14:paraId="3E3BE862" w14:textId="77777777" w:rsidR="00FE2E55" w:rsidRPr="007B4C09" w:rsidRDefault="00FE2E55" w:rsidP="00FE2E55">
      <w:pPr>
        <w:pStyle w:val="ListParagraph"/>
        <w:ind w:left="1440"/>
        <w:rPr>
          <w:rFonts w:asciiTheme="majorHAnsi" w:hAnsiTheme="majorHAnsi" w:cstheme="majorHAnsi"/>
        </w:rPr>
      </w:pPr>
    </w:p>
    <w:p w14:paraId="1B4EC455" w14:textId="77777777" w:rsidR="00FE2E55" w:rsidRPr="007B4C09" w:rsidRDefault="00FE2E55" w:rsidP="00FE2E55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>Which company has the best clicks to applicant’s conversion performance?</w:t>
      </w:r>
    </w:p>
    <w:p w14:paraId="37CEA45B" w14:textId="77777777" w:rsidR="00FE2E55" w:rsidRPr="007B4C09" w:rsidRDefault="00FE2E55" w:rsidP="00FE2E55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7B4C09">
        <w:rPr>
          <w:rFonts w:asciiTheme="majorHAnsi" w:hAnsiTheme="majorHAnsi" w:cstheme="majorHAnsi"/>
        </w:rPr>
        <w:t>Which company has the best applicant per job performance on average?</w:t>
      </w:r>
    </w:p>
    <w:p w14:paraId="0D8408BC" w14:textId="77777777" w:rsidR="00FE2E55" w:rsidRPr="007B4C09" w:rsidRDefault="00FE2E55" w:rsidP="00FE2E55">
      <w:pPr>
        <w:rPr>
          <w:rFonts w:asciiTheme="majorHAnsi" w:hAnsiTheme="majorHAnsi" w:cstheme="majorHAnsi"/>
        </w:rPr>
      </w:pPr>
    </w:p>
    <w:p w14:paraId="1D4FC753" w14:textId="77777777" w:rsidR="00FE2E55" w:rsidRPr="007B4C09" w:rsidRDefault="00FE2E55" w:rsidP="00FE2E55">
      <w:pPr>
        <w:ind w:left="1080"/>
        <w:rPr>
          <w:rFonts w:asciiTheme="majorHAnsi" w:hAnsiTheme="majorHAnsi" w:cstheme="majorHAnsi"/>
        </w:rPr>
      </w:pPr>
    </w:p>
    <w:p w14:paraId="189E8961" w14:textId="77777777" w:rsidR="00A3224F" w:rsidRPr="007B4C09" w:rsidRDefault="00A3224F" w:rsidP="00A3224F">
      <w:pPr>
        <w:rPr>
          <w:rFonts w:asciiTheme="majorHAnsi" w:hAnsiTheme="majorHAnsi" w:cstheme="majorHAnsi"/>
        </w:rPr>
      </w:pPr>
    </w:p>
    <w:p w14:paraId="150919FE" w14:textId="1EC4D43F" w:rsidR="00B22EB2" w:rsidRPr="007B4C09" w:rsidRDefault="00BB6094" w:rsidP="00A747F1">
      <w:pPr>
        <w:rPr>
          <w:rFonts w:asciiTheme="majorHAnsi" w:hAnsiTheme="majorHAnsi" w:cstheme="majorHAnsi"/>
          <w:rtl/>
        </w:rPr>
      </w:pPr>
      <w:r>
        <w:rPr>
          <w:rFonts w:asciiTheme="majorHAnsi" w:hAnsiTheme="majorHAnsi" w:cstheme="majorHAnsi"/>
          <w:b/>
          <w:bCs/>
        </w:rPr>
        <w:t xml:space="preserve">Good Luck </w:t>
      </w:r>
      <w:r w:rsidR="00B95D4E">
        <w:rPr>
          <w:rFonts w:asciiTheme="majorHAnsi" w:hAnsiTheme="majorHAnsi" w:cstheme="majorHAnsi"/>
          <w:b/>
          <w:bCs/>
        </w:rPr>
        <w:t xml:space="preserve">and </w:t>
      </w:r>
      <w:r w:rsidR="0069268B" w:rsidRPr="007B4C09">
        <w:rPr>
          <w:rFonts w:asciiTheme="majorHAnsi" w:hAnsiTheme="majorHAnsi" w:cstheme="majorHAnsi"/>
          <w:b/>
          <w:bCs/>
        </w:rPr>
        <w:t xml:space="preserve">Feel free to ask if there </w:t>
      </w:r>
      <w:r w:rsidR="004A69D0" w:rsidRPr="007B4C09">
        <w:rPr>
          <w:rFonts w:asciiTheme="majorHAnsi" w:hAnsiTheme="majorHAnsi" w:cstheme="majorHAnsi"/>
          <w:b/>
          <w:bCs/>
        </w:rPr>
        <w:t>are</w:t>
      </w:r>
      <w:r w:rsidR="0069268B" w:rsidRPr="007B4C09">
        <w:rPr>
          <w:rFonts w:asciiTheme="majorHAnsi" w:hAnsiTheme="majorHAnsi" w:cstheme="majorHAnsi"/>
          <w:b/>
          <w:bCs/>
        </w:rPr>
        <w:t xml:space="preserve"> </w:t>
      </w:r>
      <w:r w:rsidR="004A69D0">
        <w:rPr>
          <w:rFonts w:asciiTheme="majorHAnsi" w:hAnsiTheme="majorHAnsi" w:cstheme="majorHAnsi"/>
          <w:b/>
          <w:bCs/>
        </w:rPr>
        <w:t>any questions.</w:t>
      </w:r>
      <w:r w:rsidR="004A69D0">
        <w:rPr>
          <w:rFonts w:asciiTheme="majorHAnsi" w:hAnsiTheme="majorHAnsi" w:cstheme="majorHAnsi"/>
          <w:b/>
          <w:bCs/>
        </w:rPr>
        <w:br/>
      </w:r>
      <w:r w:rsidR="00B95D4E">
        <w:rPr>
          <w:rFonts w:asciiTheme="majorHAnsi" w:hAnsiTheme="majorHAnsi" w:cstheme="majorHAnsi"/>
          <w:b/>
          <w:bCs/>
        </w:rPr>
        <w:br/>
      </w:r>
    </w:p>
    <w:sectPr w:rsidR="00B22EB2" w:rsidRPr="007B4C09" w:rsidSect="007B4C09">
      <w:headerReference w:type="default" r:id="rId11"/>
      <w:pgSz w:w="11906" w:h="16838"/>
      <w:pgMar w:top="1440" w:right="1800" w:bottom="43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80E73" w14:textId="77777777" w:rsidR="00A263FB" w:rsidRDefault="00A263FB" w:rsidP="007B4C09">
      <w:r>
        <w:separator/>
      </w:r>
    </w:p>
  </w:endnote>
  <w:endnote w:type="continuationSeparator" w:id="0">
    <w:p w14:paraId="66223A0F" w14:textId="77777777" w:rsidR="00A263FB" w:rsidRDefault="00A263FB" w:rsidP="007B4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30DA00" w14:textId="77777777" w:rsidR="00A263FB" w:rsidRDefault="00A263FB" w:rsidP="007B4C09">
      <w:r>
        <w:separator/>
      </w:r>
    </w:p>
  </w:footnote>
  <w:footnote w:type="continuationSeparator" w:id="0">
    <w:p w14:paraId="5FFE8A62" w14:textId="77777777" w:rsidR="00A263FB" w:rsidRDefault="00A263FB" w:rsidP="007B4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7E044" w14:textId="48725074" w:rsidR="007B4C09" w:rsidRDefault="004A69D0" w:rsidP="004A69D0">
    <w:pPr>
      <w:pStyle w:val="Header"/>
      <w:ind w:left="-1134"/>
    </w:pPr>
    <w:r w:rsidRPr="004A69D0">
      <w:rPr>
        <w:noProof/>
      </w:rPr>
      <w:drawing>
        <wp:inline distT="0" distB="0" distL="0" distR="0" wp14:anchorId="7937025F" wp14:editId="76D99B5C">
          <wp:extent cx="2988734" cy="755772"/>
          <wp:effectExtent l="0" t="0" r="0" b="6350"/>
          <wp:docPr id="4" name="Picture 3">
            <a:extLst xmlns:a="http://schemas.openxmlformats.org/drawingml/2006/main">
              <a:ext uri="{FF2B5EF4-FFF2-40B4-BE49-F238E27FC236}">
                <a16:creationId xmlns:a16="http://schemas.microsoft.com/office/drawing/2014/main" id="{C3D65009-62BA-8146-8AA1-39890EC7FD7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C3D65009-62BA-8146-8AA1-39890EC7FD7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13157" cy="76194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75034C"/>
    <w:multiLevelType w:val="hybridMultilevel"/>
    <w:tmpl w:val="06D0D32E"/>
    <w:lvl w:ilvl="0" w:tplc="8998EF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242ECD"/>
    <w:multiLevelType w:val="hybridMultilevel"/>
    <w:tmpl w:val="EDE2B4B4"/>
    <w:lvl w:ilvl="0" w:tplc="DD64F8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4E0A1E"/>
    <w:multiLevelType w:val="hybridMultilevel"/>
    <w:tmpl w:val="78942B68"/>
    <w:lvl w:ilvl="0" w:tplc="F2BE0F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6C4A05"/>
    <w:multiLevelType w:val="hybridMultilevel"/>
    <w:tmpl w:val="62466F08"/>
    <w:lvl w:ilvl="0" w:tplc="1ABE4BC6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2F02AAB"/>
    <w:multiLevelType w:val="hybridMultilevel"/>
    <w:tmpl w:val="9C482374"/>
    <w:lvl w:ilvl="0" w:tplc="398889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071536B"/>
    <w:multiLevelType w:val="hybridMultilevel"/>
    <w:tmpl w:val="E79831F2"/>
    <w:lvl w:ilvl="0" w:tplc="04C6864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544F38"/>
    <w:multiLevelType w:val="hybridMultilevel"/>
    <w:tmpl w:val="45924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8F7E57"/>
    <w:multiLevelType w:val="hybridMultilevel"/>
    <w:tmpl w:val="160AE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4"/>
  </w:num>
  <w:num w:numId="5">
    <w:abstractNumId w:val="1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DWxsLCwNAeSxko6SsGpxcWZ+XkgBWa1AK9j4hIsAAAA"/>
  </w:docVars>
  <w:rsids>
    <w:rsidRoot w:val="00595BAD"/>
    <w:rsid w:val="00000A19"/>
    <w:rsid w:val="000021EF"/>
    <w:rsid w:val="00053E63"/>
    <w:rsid w:val="000A52A5"/>
    <w:rsid w:val="000F3D37"/>
    <w:rsid w:val="00142B8E"/>
    <w:rsid w:val="0016118E"/>
    <w:rsid w:val="001D3FA2"/>
    <w:rsid w:val="002011E3"/>
    <w:rsid w:val="00203E30"/>
    <w:rsid w:val="00210F0A"/>
    <w:rsid w:val="00284597"/>
    <w:rsid w:val="002963A5"/>
    <w:rsid w:val="002E27EF"/>
    <w:rsid w:val="002E429D"/>
    <w:rsid w:val="002F3248"/>
    <w:rsid w:val="00352A01"/>
    <w:rsid w:val="00437A3D"/>
    <w:rsid w:val="00465A29"/>
    <w:rsid w:val="004A69D0"/>
    <w:rsid w:val="004B49DE"/>
    <w:rsid w:val="004F34A2"/>
    <w:rsid w:val="0057106E"/>
    <w:rsid w:val="005907D6"/>
    <w:rsid w:val="00595BAD"/>
    <w:rsid w:val="005C01D9"/>
    <w:rsid w:val="00623BD0"/>
    <w:rsid w:val="0065174A"/>
    <w:rsid w:val="00653789"/>
    <w:rsid w:val="0069268B"/>
    <w:rsid w:val="006F415E"/>
    <w:rsid w:val="00701A16"/>
    <w:rsid w:val="007139FF"/>
    <w:rsid w:val="00730172"/>
    <w:rsid w:val="00755715"/>
    <w:rsid w:val="0079640B"/>
    <w:rsid w:val="007B4C09"/>
    <w:rsid w:val="007E328A"/>
    <w:rsid w:val="008161D6"/>
    <w:rsid w:val="008B2D44"/>
    <w:rsid w:val="00976544"/>
    <w:rsid w:val="009811FA"/>
    <w:rsid w:val="00994EEA"/>
    <w:rsid w:val="009D69AA"/>
    <w:rsid w:val="00A13EEA"/>
    <w:rsid w:val="00A263FB"/>
    <w:rsid w:val="00A3224F"/>
    <w:rsid w:val="00A5361B"/>
    <w:rsid w:val="00A747F1"/>
    <w:rsid w:val="00AB26F9"/>
    <w:rsid w:val="00AD19B9"/>
    <w:rsid w:val="00B1451D"/>
    <w:rsid w:val="00B22EB2"/>
    <w:rsid w:val="00B37364"/>
    <w:rsid w:val="00B8112F"/>
    <w:rsid w:val="00B95D4E"/>
    <w:rsid w:val="00BB6094"/>
    <w:rsid w:val="00C2637F"/>
    <w:rsid w:val="00CC1B0E"/>
    <w:rsid w:val="00D66A31"/>
    <w:rsid w:val="00D76004"/>
    <w:rsid w:val="00DC5E8B"/>
    <w:rsid w:val="00DD17B9"/>
    <w:rsid w:val="00E37131"/>
    <w:rsid w:val="00E52E5B"/>
    <w:rsid w:val="00E8743F"/>
    <w:rsid w:val="00EA2FD6"/>
    <w:rsid w:val="00EA63E9"/>
    <w:rsid w:val="00EB3E62"/>
    <w:rsid w:val="00EF41B9"/>
    <w:rsid w:val="00F348E0"/>
    <w:rsid w:val="00F46306"/>
    <w:rsid w:val="00F608F5"/>
    <w:rsid w:val="00F63BFF"/>
    <w:rsid w:val="00FE2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DF0AD34"/>
  <w15:chartTrackingRefBased/>
  <w15:docId w15:val="{1FC00581-287F-44F0-AEE4-555F2BDFE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7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8B2D44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BA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B2D44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8B2D4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7B4C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4C0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B4C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4C0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55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67755784EBE47ACADBA6B9452D559" ma:contentTypeVersion="12" ma:contentTypeDescription="Create a new document." ma:contentTypeScope="" ma:versionID="6f2e0ebe6aff38a7177aae17ff212f0b">
  <xsd:schema xmlns:xsd="http://www.w3.org/2001/XMLSchema" xmlns:xs="http://www.w3.org/2001/XMLSchema" xmlns:p="http://schemas.microsoft.com/office/2006/metadata/properties" xmlns:ns3="ff4f5586-549e-42a5-9fce-ea00223410b1" xmlns:ns4="4559ab07-e88c-44eb-bd9e-ed98a3926073" targetNamespace="http://schemas.microsoft.com/office/2006/metadata/properties" ma:root="true" ma:fieldsID="ce7e323d22a036c25272d29c8ae3f0ba" ns3:_="" ns4:_="">
    <xsd:import namespace="ff4f5586-549e-42a5-9fce-ea00223410b1"/>
    <xsd:import namespace="4559ab07-e88c-44eb-bd9e-ed98a39260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f5586-549e-42a5-9fce-ea00223410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9ab07-e88c-44eb-bd9e-ed98a392607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A0C827-F2C1-4ED3-8AF2-77941C1D93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FC4070-74BB-4918-A243-27A0456F00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f5586-549e-42a5-9fce-ea00223410b1"/>
    <ds:schemaRef ds:uri="4559ab07-e88c-44eb-bd9e-ed98a39260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24616F-69FD-4B51-9975-5647513090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 Cohen</dc:creator>
  <cp:keywords/>
  <dc:description/>
  <cp:lastModifiedBy>Nir Cohen</cp:lastModifiedBy>
  <cp:revision>12</cp:revision>
  <dcterms:created xsi:type="dcterms:W3CDTF">2020-03-26T07:24:00Z</dcterms:created>
  <dcterms:modified xsi:type="dcterms:W3CDTF">2020-08-1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67755784EBE47ACADBA6B9452D559</vt:lpwstr>
  </property>
</Properties>
</file>